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42.png" ContentType="image/png"/>
  <Override PartName="/word/media/rId25.png" ContentType="image/png"/>
  <Override PartName="/word/media/rId34.png" ContentType="image/png"/>
  <Override PartName="/word/media/rId39.png" ContentType="image/png"/>
  <Override PartName="/word/media/rId22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สรปผลการพจารณาความผดทางวนย"/>
    <w:p>
      <w:pPr>
        <w:pStyle w:val="Heading1"/>
      </w:pPr>
      <w:r>
        <w:t xml:space="preserve">สรุปผลการพิจารณาความผิดทางวินัย</w:t>
      </w:r>
    </w:p>
    <w:p>
      <w:pPr>
        <w:pStyle w:val="Compact"/>
        <w:numPr>
          <w:ilvl w:val="0"/>
          <w:numId w:val="1001"/>
        </w:numPr>
      </w:pPr>
      <w:r>
        <w:t xml:space="preserve">หลังจากรายการสอบสวนความผิดทางวินัยถูกส่งมายังขั้นตอนสรุปผลการพิจารณาความผิดทางวินัย ระบบจะแสดงรายการสรุปผลการพิจารณาความผิดทางวินัยในหน้า “รายการสรุปผลการพิจารณาความผิดทางวินัย” สถานะแสดง “กำลังสรุปผลการพิจารณา”</w:t>
      </w:r>
    </w:p>
    <w:p>
      <w:pPr>
        <w:pStyle w:val="CaptionedFigure"/>
      </w:pPr>
      <w:r>
        <w:drawing>
          <wp:inline>
            <wp:extent cx="5943600" cy="3193990"/>
            <wp:effectExtent b="0" l="0" r="0" t="0"/>
            <wp:docPr descr="รูปภาพที่ 17 – 22 รายการสรุปผลการพิจารณาความผิดทางวินัย" title="" id="20" name="Picture"/>
            <a:graphic>
              <a:graphicData uri="http://schemas.openxmlformats.org/drawingml/2006/picture">
                <pic:pic>
                  <pic:nvPicPr>
                    <pic:cNvPr descr="images/admin/chapter17-4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2 รายการสรุปผลการ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แสดงสถานะเพื่อดูรายการสรุปผลการพิจารณาความผิดทางวินัย</w:t>
      </w:r>
      <w:r>
        <w:br/>
      </w:r>
      <w:r>
        <w:t xml:space="preserve">หมายเลข 2 ช่องสำหรับแสดงรายการสรุปผลการพิจารณาความผิดทางวินัยทั้งหมด</w:t>
      </w:r>
      <w:r>
        <w:br/>
      </w:r>
      <w:r>
        <w:t xml:space="preserve">หมายเลข 3 ไอคอนสำหรับคลิกเพื่อแสดงรายละเอียดข้อมูลและไอคอนสำหรับคลิกเพื่อแก้ไขข้อมูลรายการสรุปผลการพิจารณาความผิดทางวินัย</w:t>
      </w:r>
      <w:r>
        <w:br/>
      </w:r>
      <w:r>
        <w:t xml:space="preserve">หมายเลข 4 ช่องสำหรับคลิกกรอกและคลิกเลือกเพื่อแสดงข้อมูลรายการสรุปผลการพิจารณาความผิดทางวินัย</w:t>
      </w:r>
    </w:p>
    <w:p>
      <w:pPr>
        <w:pStyle w:val="Compact"/>
        <w:numPr>
          <w:ilvl w:val="0"/>
          <w:numId w:val="1002"/>
        </w:numPr>
      </w:pPr>
      <w:r>
        <w:t xml:space="preserve">การเพิ่มข้อมูลผลการพิจารณาความผิดทางวินัย ให้ทำการใช้เมาส์คลิกรายการสรุปผลการพิจารณาความผิดทางวินัยที่ต้องการ ระบบแสดงหน้า “แก้ไขผลการพิจารณาความผิดทางวินัย” โดยหน้านี้จะแสดงเมนูเรื่องร้องเรียน (สำเนา) ข้อมูลการร้องเรียน, สืบสวนข้อเท็จจริง (สำเนา) ข้อมูลการสืบสวนข้อเท็จจริง, สอบสวนความผิดทางวินัย (สำเนา) ข้อมูลการสอบสวนความผิดทางวินัยที่ทำการบันทึกโดยที่สามารถคลิกเข้าไปดูรายละเอียดการบันทึกข้อมูลแต่ละขั้นตอนได้ และหน้าผลการพิจารณาทางวินัยให้ทำการกรอกข้อมูลสรุปผลการพิจารณา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ผลการพิจารณาความผิดทางวินัยหรือหากต้องการยกเลิกการบันทึก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rrow-left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จะกลับไปยังหน้าตารางรายงานสรุปผลการพิจารณาความผิดทางวินัยทันที</w:t>
      </w:r>
    </w:p>
    <w:p>
      <w:pPr>
        <w:pStyle w:val="CaptionedFigure"/>
      </w:pPr>
      <w:r>
        <w:drawing>
          <wp:inline>
            <wp:extent cx="5943600" cy="2737628"/>
            <wp:effectExtent b="0" l="0" r="0" t="0"/>
            <wp:docPr descr="รูปภาพที่ 17 – 23 การเพิ่มข้อมูลผลการพิจารณาความผิดทางวินัย" title="" id="29" name="Picture"/>
            <a:graphic>
              <a:graphicData uri="http://schemas.openxmlformats.org/drawingml/2006/picture">
                <pic:pic>
                  <pic:nvPicPr>
                    <pic:cNvPr descr="images/admin/chapter17-4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3 การเพิ่มข้อมูลผลการพิจารณาความผิดทางวินัย</w:t>
      </w:r>
    </w:p>
    <w:p>
      <w:pPr>
        <w:pStyle w:val="BlockText"/>
      </w:pPr>
      <w:r>
        <w:t xml:space="preserve">หมายเลข 1 ช่องแสดงเมนู เรื่องร้องเรียน (สำเนา)</w:t>
      </w:r>
      <w:r>
        <w:br/>
      </w:r>
      <w:r>
        <w:t xml:space="preserve">หมายเลข 2 ช่องแสดงเมนู สืบสวนข้อเท็จจริง (สำเนา)</w:t>
      </w:r>
      <w:r>
        <w:br/>
      </w:r>
      <w:r>
        <w:t xml:space="preserve">หมายเลข 3 ช่องแสดงเมนู สอบสวนความผิดทางวินัย (สำเนา)</w:t>
      </w:r>
      <w:r>
        <w:br/>
      </w:r>
      <w:r>
        <w:t xml:space="preserve">หมายเลข 4 ช่องแสดงเมนู ผลการพิจารณาความผิดทางวินัย</w:t>
      </w:r>
      <w:r>
        <w:br/>
      </w:r>
      <w:r>
        <w:t xml:space="preserve">หมายเลข 5 ช่องสำหรับแสดงข้อมูลผู้ถูกร้องเรียน</w:t>
      </w:r>
      <w:r>
        <w:br/>
      </w:r>
      <w:r>
        <w:t xml:space="preserve">หมายเลข 6 ช่องสำหรับแสดงข้อมูลรายชื่อผู้ถูกร้องเรียน</w:t>
      </w:r>
      <w:r>
        <w:br/>
      </w:r>
      <w:r>
        <w:t xml:space="preserve">หมายเลข 7 ช่องสำหรับคลิกเพื่อกรอกข้อมูลสรุปผลการพิจารณา</w:t>
      </w:r>
      <w:r>
        <w:br/>
      </w:r>
      <w:r>
        <w:t xml:space="preserve">หมายเลข 8 ช่องสำหรับคลิกเพื่อกรอกข้อมูลประเภทวินัย</w:t>
      </w:r>
      <w:r>
        <w:br/>
      </w:r>
      <w:r>
        <w:t xml:space="preserve">หมายเลข 9 ช่องสำหรับคลิกเพื่อกรอกข้อมูลประเภทของเรื่อง</w:t>
      </w:r>
      <w:r>
        <w:br/>
      </w:r>
      <w:r>
        <w:t xml:space="preserve">หมายเลข 10 ช่องสำหรับคลิกเพื่อกรอกข้อมูลหน่วยงาน/ส่วนราชการ</w:t>
      </w:r>
      <w:r>
        <w:br/>
      </w:r>
      <w:r>
        <w:t xml:space="preserve">หมายเลข 11 ช่องสำหรับคลิกเพื่อเลือกเพิ่มข้อมูลปีงบประมาณ</w:t>
      </w:r>
      <w:r>
        <w:br/>
      </w:r>
      <w:r>
        <w:t xml:space="preserve">หมายเลข 12 ช่องสำหรับคลิกเพื่ออัปโหลดไฟล์เอกสารหลักฐาน</w:t>
      </w:r>
      <w:r>
        <w:br/>
      </w:r>
      <w:r>
        <w:t xml:space="preserve">หมายเลข 13 ไอคอนสำหรับคลิกเพื่ออัปโหลดไฟล์เอกสารหลักฐาน</w:t>
      </w:r>
      <w:r>
        <w:br/>
      </w:r>
      <w:r>
        <w:t xml:space="preserve">หมายเลข 1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15 ไอคอนสำหรับดาวน์โหลดไฟล์เอกสารหลักฐาน และไอคอนสำหรับลบรายการไฟล์เอกสารหลักฐานที่ทำการอัปโหลด</w:t>
      </w:r>
      <w:r>
        <w:br/>
      </w:r>
      <w:r>
        <w:t xml:space="preserve">หมายเลข 16 ปุ่มสำหรับคลิกเพื่อบันทึกข้อมูลการสรุปผลการพิจารณาความผิดทางวินัย</w:t>
      </w:r>
      <w:r>
        <w:br/>
      </w:r>
      <w:r>
        <w:t xml:space="preserve">หมายเลข 17 ปุ่มสำหรับคลิกเพื่อส่งรายชื่อไปออกคำสั่งลงโทษทางวินัย</w:t>
      </w:r>
    </w:p>
    <w:p>
      <w:pPr>
        <w:numPr>
          <w:ilvl w:val="0"/>
          <w:numId w:val="1003"/>
        </w:numPr>
      </w:pPr>
      <w:r>
        <w:t xml:space="preserve">การส่งรายชื่อไปออกคำสั่งลงโทษทางวินัย ให้ทำการใช้เมาส์คลิกปุ่ม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end-command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ออกคำสั่ง” ให้ทำการคลิกเลือก “ประเภทคำสั่ง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heck-box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หากทำการคลิกเลือกรายชื่อเสร็จสิ้น ให้ทำการใช้เมาส์คลิกปุ่ม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end-command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ส่งไปออกคำสั่ง” เพื่อส่งรายชื่อไปออกคำสั่ง หลังจากคลิกส่งรายชื่อไปออกคำสั่ง รายชื่อจะแสดงในรายงานออกคำสั่ง เมนู “ออกคำสั่งลงโทษทางวินัย” หรือ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lose-popup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ออกคำสั่งทันที ปัจจุบันประเภทคำสั่งลงโทษทางวินัยมี 10 ประเภทคำสั่ง ได้แก่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1.)  คำสั่งปลดออกจากราชการ</w:t>
      </w:r>
      <w:r>
        <w:br/>
      </w:r>
      <w:r>
        <w:rPr>
          <w:rStyle w:val="VerbatimChar"/>
        </w:rPr>
        <w:t xml:space="preserve">  2.)  คำสั่งไล่ออกจากราชการ</w:t>
      </w:r>
      <w:r>
        <w:br/>
      </w:r>
      <w:r>
        <w:rPr>
          <w:rStyle w:val="VerbatimChar"/>
        </w:rPr>
        <w:t xml:space="preserve">  3.)  คำสั่งพักจากราชการ</w:t>
      </w:r>
      <w:r>
        <w:br/>
      </w:r>
      <w:r>
        <w:rPr>
          <w:rStyle w:val="VerbatimChar"/>
        </w:rPr>
        <w:t xml:space="preserve">  4.)  คำสั่งให้ออกจากราชการไว้ก่อน</w:t>
      </w:r>
      <w:r>
        <w:br/>
      </w:r>
      <w:r>
        <w:rPr>
          <w:rStyle w:val="VerbatimChar"/>
        </w:rPr>
        <w:t xml:space="preserve">  5.)  คำสั่งลงโทษ ภาคทัณฑ์</w:t>
      </w:r>
      <w:r>
        <w:br/>
      </w:r>
      <w:r>
        <w:rPr>
          <w:rStyle w:val="VerbatimChar"/>
        </w:rPr>
        <w:t xml:space="preserve">  6.)  คำสั่งลงโทษ ตัดเงินเดือน</w:t>
      </w:r>
      <w:r>
        <w:br/>
      </w:r>
      <w:r>
        <w:rPr>
          <w:rStyle w:val="VerbatimChar"/>
        </w:rPr>
        <w:t xml:space="preserve">  7.)  คำสั่งลงโทษ ลดขั้นเงินเดือน</w:t>
      </w:r>
      <w:r>
        <w:br/>
      </w:r>
      <w:r>
        <w:rPr>
          <w:rStyle w:val="VerbatimChar"/>
        </w:rPr>
        <w:t xml:space="preserve">  8.)  คำสั่งเพิ่มโทษ</w:t>
      </w:r>
      <w:r>
        <w:br/>
      </w:r>
      <w:r>
        <w:rPr>
          <w:rStyle w:val="VerbatimChar"/>
        </w:rPr>
        <w:t xml:space="preserve">  9.)  คำสั่งงดโทษ</w:t>
      </w:r>
      <w:r>
        <w:br/>
      </w:r>
      <w:r>
        <w:rPr>
          <w:rStyle w:val="VerbatimChar"/>
        </w:rPr>
        <w:t xml:space="preserve">  10.)  คำสั่งยุติเรื่อง</w:t>
      </w:r>
    </w:p>
    <w:p>
      <w:pPr>
        <w:pStyle w:val="CaptionedFigure"/>
      </w:pPr>
      <w:r>
        <w:drawing>
          <wp:inline>
            <wp:extent cx="5943600" cy="1727664"/>
            <wp:effectExtent b="0" l="0" r="0" t="0"/>
            <wp:docPr descr="รูปภาพที่ 17 – 24 การส่งรายชื่อไปออกคำสั่งลงโทษทางวินัย" title="" id="43" name="Picture"/>
            <a:graphic>
              <a:graphicData uri="http://schemas.openxmlformats.org/drawingml/2006/picture">
                <pic:pic>
                  <pic:nvPicPr>
                    <pic:cNvPr descr="images/admin/chapter17-4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4 การส่งรายชื่อไปออกคำสั่งลงโทษทางวินัย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</w:t>
      </w:r>
      <w:r>
        <w:br/>
      </w:r>
      <w:r>
        <w:t xml:space="preserve">หมายเลข 3 ช่องสำหรับแสดงรายชื่อผู้ถูกร้องเรียนทั้งหมดเพื่อส่งไปออกคำสั่ง</w:t>
      </w:r>
      <w:r>
        <w:br/>
      </w:r>
      <w:r>
        <w:t xml:space="preserve">หมายเลข 4 ปุ่มสำหรับคลิกเพื่อส่งรายชื่อที่ทำการคลิกเลือกไป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รายชื่อเพื่อคลิกเลือกส่งไปออกคำสั่ง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</w:t>
      </w:r>
    </w:p>
    <w:bookmarkEnd w:id="4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7Z</dcterms:created>
  <dcterms:modified xsi:type="dcterms:W3CDTF">2025-06-26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